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4C7DA6" w14:textId="77639565" w:rsidR="00A923F5" w:rsidRPr="009C2DB5" w:rsidRDefault="00DA14D8" w:rsidP="00526894">
      <w:pPr>
        <w:jc w:val="right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27D24F2" w14:textId="77777777" w:rsidR="00A33289" w:rsidRPr="009C2DB5" w:rsidRDefault="00A33289" w:rsidP="000E464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  <w:szCs w:val="22"/>
        </w:rPr>
      </w:pPr>
    </w:p>
    <w:p w14:paraId="7F60F6C9" w14:textId="77777777" w:rsidR="006D3582" w:rsidRPr="009C2DB5" w:rsidRDefault="006D3582" w:rsidP="006D358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9C2DB5">
        <w:rPr>
          <w:rFonts w:ascii="Calibri" w:hAnsi="Calibri" w:cs="Calibri"/>
          <w:b/>
          <w:iCs/>
          <w:sz w:val="22"/>
          <w:szCs w:val="22"/>
          <w:lang w:eastAsia="en-US"/>
        </w:rPr>
        <w:t xml:space="preserve">Wymagania i parametry techniczne </w:t>
      </w:r>
    </w:p>
    <w:p w14:paraId="19500142" w14:textId="44664EAA" w:rsidR="006D3582" w:rsidRPr="00B37F05" w:rsidRDefault="006D3582" w:rsidP="00B37F05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iCs/>
          <w:sz w:val="22"/>
          <w:szCs w:val="22"/>
          <w:lang w:eastAsia="en-US"/>
        </w:rPr>
        <w:t xml:space="preserve">na dostawę  </w:t>
      </w:r>
      <w:r w:rsidR="00B37F05">
        <w:rPr>
          <w:rFonts w:ascii="Calibri" w:hAnsi="Calibri" w:cs="Calibri"/>
          <w:b/>
          <w:iCs/>
          <w:sz w:val="22"/>
          <w:szCs w:val="22"/>
          <w:lang w:eastAsia="en-US"/>
        </w:rPr>
        <w:t xml:space="preserve">mikroskopów optycznych z UV – 2 sztuki </w:t>
      </w:r>
    </w:p>
    <w:p w14:paraId="2D4CFD38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9215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67"/>
        <w:gridCol w:w="2266"/>
        <w:gridCol w:w="4249"/>
        <w:gridCol w:w="2133"/>
      </w:tblGrid>
      <w:tr w:rsidR="00B37F05" w:rsidRPr="00B37F05" w14:paraId="120A036D" w14:textId="77777777" w:rsidTr="00333E8C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F376963" w14:textId="77777777" w:rsidR="00B37F05" w:rsidRPr="00B37F05" w:rsidRDefault="00B37F05" w:rsidP="00B37F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  <w:t>Nr</w:t>
            </w: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BD2D4BB" w14:textId="77777777" w:rsidR="00B37F05" w:rsidRPr="00B37F05" w:rsidRDefault="00B37F05" w:rsidP="00B37F0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  <w:t>Nazwa parametru</w:t>
            </w:r>
          </w:p>
        </w:tc>
        <w:tc>
          <w:tcPr>
            <w:tcW w:w="4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237D4A2" w14:textId="77777777" w:rsidR="00B37F05" w:rsidRPr="00B37F05" w:rsidRDefault="00B37F05" w:rsidP="00B37F0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  <w:t>Wymaganie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2E54EB9" w14:textId="77777777" w:rsidR="00B37F05" w:rsidRPr="00B37F05" w:rsidRDefault="00B37F05" w:rsidP="00B37F0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  <w:t>Kolumna do wypełnienia przez wykonawcę*</w:t>
            </w:r>
          </w:p>
        </w:tc>
      </w:tr>
      <w:tr w:rsidR="00B37F05" w:rsidRPr="00B37F05" w14:paraId="5671842E" w14:textId="77777777" w:rsidTr="00333E8C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5321583" w14:textId="77777777" w:rsidR="00B37F05" w:rsidRPr="00B37F05" w:rsidRDefault="00B37F05" w:rsidP="00B37F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  <w:t>1</w:t>
            </w: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6FFCD0" w14:textId="77777777" w:rsidR="00B37F05" w:rsidRPr="00B37F05" w:rsidRDefault="00B37F05" w:rsidP="00B37F0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  <w:t>2</w:t>
            </w:r>
          </w:p>
        </w:tc>
        <w:tc>
          <w:tcPr>
            <w:tcW w:w="4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C427036" w14:textId="77777777" w:rsidR="00B37F05" w:rsidRPr="00B37F05" w:rsidRDefault="00B37F05" w:rsidP="00B37F0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  <w:t>3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BD78762" w14:textId="77777777" w:rsidR="00B37F05" w:rsidRPr="00B37F05" w:rsidRDefault="00B37F05" w:rsidP="00B37F0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b/>
                <w:color w:val="000000"/>
                <w:sz w:val="22"/>
                <w:szCs w:val="22"/>
              </w:rPr>
              <w:t>4</w:t>
            </w:r>
          </w:p>
        </w:tc>
      </w:tr>
      <w:tr w:rsidR="00F41268" w:rsidRPr="00B37F05" w14:paraId="3BA475C4" w14:textId="77777777" w:rsidTr="00A94221">
        <w:trPr>
          <w:trHeight w:val="272"/>
        </w:trPr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E8C0C9" w14:textId="77777777" w:rsidR="00F41268" w:rsidRPr="00B37F05" w:rsidRDefault="00F41268" w:rsidP="00B37F05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38C453" w14:textId="77777777" w:rsidR="00F41268" w:rsidRPr="00B37F05" w:rsidRDefault="00F41268" w:rsidP="00B37F05">
            <w:pP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Typ</w:t>
            </w:r>
          </w:p>
          <w:p w14:paraId="1BD06DCF" w14:textId="77777777" w:rsidR="00F41268" w:rsidRPr="00B37F05" w:rsidRDefault="00F41268" w:rsidP="00B37F0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4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1166E2" w14:textId="299567B4" w:rsidR="00F41268" w:rsidRPr="00B37F05" w:rsidRDefault="007461C7" w:rsidP="00F41268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M</w:t>
            </w:r>
            <w:r w:rsidR="00F41268" w:rsidRPr="00F41268">
              <w:rPr>
                <w:rFonts w:asciiTheme="minorHAnsi" w:eastAsia="Calibri" w:hAnsiTheme="minorHAnsi" w:cstheme="minorHAnsi"/>
                <w:sz w:val="22"/>
                <w:szCs w:val="22"/>
              </w:rPr>
              <w:t>ikroskop I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A4A6ED" w14:textId="53F7012D" w:rsidR="00F41268" w:rsidRPr="00B37F05" w:rsidRDefault="00F41268" w:rsidP="00F4126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sz w:val="22"/>
                <w:szCs w:val="22"/>
              </w:rPr>
              <w:t>Podać</w:t>
            </w:r>
          </w:p>
        </w:tc>
      </w:tr>
      <w:tr w:rsidR="00F41268" w:rsidRPr="00B37F05" w14:paraId="7BCB2146" w14:textId="77777777" w:rsidTr="00A94221">
        <w:trPr>
          <w:trHeight w:val="258"/>
        </w:trPr>
        <w:tc>
          <w:tcPr>
            <w:tcW w:w="5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A7EF69" w14:textId="77777777" w:rsidR="00F41268" w:rsidRPr="00B37F05" w:rsidRDefault="00F41268" w:rsidP="00B37F05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A98780B" w14:textId="77777777" w:rsidR="00F41268" w:rsidRPr="00B37F05" w:rsidRDefault="00F41268" w:rsidP="00B37F05">
            <w:pP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424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642233A" w14:textId="29670697" w:rsidR="00F41268" w:rsidRPr="00F41268" w:rsidRDefault="007461C7" w:rsidP="00F41268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M</w:t>
            </w:r>
            <w:r w:rsidR="00F41268" w:rsidRPr="00F41268">
              <w:rPr>
                <w:rFonts w:asciiTheme="minorHAnsi" w:eastAsia="Calibri" w:hAnsiTheme="minorHAnsi" w:cstheme="minorHAnsi"/>
                <w:sz w:val="22"/>
                <w:szCs w:val="22"/>
              </w:rPr>
              <w:t>ikroskop II.</w:t>
            </w:r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4E2AC2" w14:textId="60EDA9ED" w:rsidR="00F41268" w:rsidRPr="00B37F05" w:rsidRDefault="00F41268" w:rsidP="00B37F05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Podać</w:t>
            </w:r>
          </w:p>
        </w:tc>
      </w:tr>
      <w:tr w:rsidR="00F41268" w:rsidRPr="00B37F05" w14:paraId="42B02303" w14:textId="77777777" w:rsidTr="00510419">
        <w:trPr>
          <w:trHeight w:val="258"/>
        </w:trPr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F46A55D" w14:textId="04262400" w:rsidR="00F41268" w:rsidRPr="00B37F05" w:rsidRDefault="00F41268" w:rsidP="00B37F05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42AD5D" w14:textId="77777777" w:rsidR="00F41268" w:rsidRPr="00B37F05" w:rsidRDefault="00F41268" w:rsidP="00B37F05">
            <w:pP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Producent</w:t>
            </w:r>
          </w:p>
          <w:p w14:paraId="4D0194B0" w14:textId="77777777" w:rsidR="00F41268" w:rsidRPr="00B37F05" w:rsidRDefault="00F41268" w:rsidP="00B37F0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4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0B1FDDA" w14:textId="412323C4" w:rsidR="00F41268" w:rsidRPr="00B37F05" w:rsidRDefault="007461C7" w:rsidP="00B37F05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M</w:t>
            </w:r>
            <w:r w:rsidR="00F41268" w:rsidRPr="00F41268">
              <w:rPr>
                <w:rFonts w:asciiTheme="minorHAnsi" w:eastAsia="Calibri" w:hAnsiTheme="minorHAnsi" w:cstheme="minorHAnsi"/>
                <w:sz w:val="22"/>
                <w:szCs w:val="22"/>
              </w:rPr>
              <w:t>ikroskop I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7646CD6" w14:textId="77777777" w:rsidR="00F41268" w:rsidRPr="00B37F05" w:rsidRDefault="00F41268" w:rsidP="00B37F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sz w:val="22"/>
                <w:szCs w:val="22"/>
              </w:rPr>
              <w:t>Podać</w:t>
            </w:r>
          </w:p>
        </w:tc>
      </w:tr>
      <w:tr w:rsidR="00F41268" w:rsidRPr="00B37F05" w14:paraId="16F0A89E" w14:textId="77777777" w:rsidTr="00510419">
        <w:trPr>
          <w:trHeight w:val="285"/>
        </w:trPr>
        <w:tc>
          <w:tcPr>
            <w:tcW w:w="5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E4A655" w14:textId="77777777" w:rsidR="00F41268" w:rsidRPr="00B37F05" w:rsidRDefault="00F41268" w:rsidP="00B37F05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CDD4FC" w14:textId="77777777" w:rsidR="00F41268" w:rsidRPr="00B37F05" w:rsidRDefault="00F41268" w:rsidP="00B37F05">
            <w:pP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424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E7093AC" w14:textId="705FA6A1" w:rsidR="00F41268" w:rsidRPr="00B37F05" w:rsidRDefault="007461C7" w:rsidP="00B37F05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M</w:t>
            </w:r>
            <w:r w:rsidR="00F41268" w:rsidRPr="00F41268">
              <w:rPr>
                <w:rFonts w:asciiTheme="minorHAnsi" w:eastAsia="Calibri" w:hAnsiTheme="minorHAnsi" w:cstheme="minorHAnsi"/>
                <w:sz w:val="22"/>
                <w:szCs w:val="22"/>
              </w:rPr>
              <w:t>ikroskop I</w:t>
            </w:r>
            <w:r w:rsidR="00F41268">
              <w:rPr>
                <w:rFonts w:asciiTheme="minorHAnsi" w:eastAsia="Calibri" w:hAnsiTheme="minorHAnsi" w:cstheme="minorHAnsi"/>
                <w:sz w:val="22"/>
                <w:szCs w:val="22"/>
              </w:rPr>
              <w:t>I</w:t>
            </w:r>
            <w:r w:rsidR="00F41268" w:rsidRPr="00F41268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FDE1C4D" w14:textId="55A96C6A" w:rsidR="00F41268" w:rsidRPr="00B37F05" w:rsidRDefault="00F41268" w:rsidP="00B37F05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Podać</w:t>
            </w:r>
          </w:p>
        </w:tc>
      </w:tr>
      <w:tr w:rsidR="00F41268" w:rsidRPr="00B37F05" w14:paraId="47A72C60" w14:textId="77777777" w:rsidTr="00955FC7">
        <w:trPr>
          <w:trHeight w:val="231"/>
        </w:trPr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3BF8B0" w14:textId="77777777" w:rsidR="00F41268" w:rsidRPr="00B37F05" w:rsidRDefault="00F41268" w:rsidP="00B37F05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9C06688" w14:textId="77777777" w:rsidR="00F41268" w:rsidRPr="00B37F05" w:rsidRDefault="00F41268" w:rsidP="00B37F05">
            <w:pP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Kraj pochodzenia</w:t>
            </w:r>
          </w:p>
          <w:p w14:paraId="152A4D25" w14:textId="77777777" w:rsidR="00F41268" w:rsidRPr="00B37F05" w:rsidRDefault="00F41268" w:rsidP="00B37F0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4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2DE40D6" w14:textId="2DCEC541" w:rsidR="00F41268" w:rsidRPr="00B37F05" w:rsidRDefault="007461C7" w:rsidP="00B37F05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M</w:t>
            </w:r>
            <w:r w:rsidR="00F41268" w:rsidRPr="00F41268">
              <w:rPr>
                <w:rFonts w:asciiTheme="minorHAnsi" w:eastAsia="Calibri" w:hAnsiTheme="minorHAnsi" w:cstheme="minorHAnsi"/>
                <w:sz w:val="22"/>
                <w:szCs w:val="22"/>
              </w:rPr>
              <w:t>ikroskop I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36A14A6" w14:textId="77777777" w:rsidR="00F41268" w:rsidRPr="00B37F05" w:rsidRDefault="00F41268" w:rsidP="00B37F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sz w:val="22"/>
                <w:szCs w:val="22"/>
              </w:rPr>
              <w:t>Podać</w:t>
            </w:r>
          </w:p>
        </w:tc>
      </w:tr>
      <w:tr w:rsidR="00F41268" w:rsidRPr="00B37F05" w14:paraId="7338A9BE" w14:textId="77777777" w:rsidTr="00955FC7">
        <w:trPr>
          <w:trHeight w:val="299"/>
        </w:trPr>
        <w:tc>
          <w:tcPr>
            <w:tcW w:w="56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E1BB373" w14:textId="77777777" w:rsidR="00F41268" w:rsidRPr="00B37F05" w:rsidRDefault="00F41268" w:rsidP="00B37F05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C033EB" w14:textId="77777777" w:rsidR="00F41268" w:rsidRPr="00B37F05" w:rsidRDefault="00F41268" w:rsidP="00B37F05">
            <w:pP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424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394A2D9" w14:textId="65C064BC" w:rsidR="00F41268" w:rsidRPr="00B37F05" w:rsidRDefault="007461C7" w:rsidP="00B37F05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M</w:t>
            </w:r>
            <w:r w:rsidR="00F41268" w:rsidRPr="00F41268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ikroskop </w:t>
            </w:r>
            <w:r w:rsidR="00F41268">
              <w:rPr>
                <w:rFonts w:asciiTheme="minorHAnsi" w:eastAsia="Calibri" w:hAnsiTheme="minorHAnsi" w:cstheme="minorHAnsi"/>
                <w:sz w:val="22"/>
                <w:szCs w:val="22"/>
              </w:rPr>
              <w:t>I</w:t>
            </w:r>
            <w:r w:rsidR="00F41268" w:rsidRPr="00F41268">
              <w:rPr>
                <w:rFonts w:asciiTheme="minorHAnsi" w:eastAsia="Calibri" w:hAnsiTheme="minorHAnsi" w:cstheme="minorHAnsi"/>
                <w:sz w:val="22"/>
                <w:szCs w:val="22"/>
              </w:rPr>
              <w:t>I.</w:t>
            </w:r>
          </w:p>
        </w:tc>
        <w:tc>
          <w:tcPr>
            <w:tcW w:w="213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8384EEE" w14:textId="21D86FA8" w:rsidR="00F41268" w:rsidRPr="00B37F05" w:rsidRDefault="00F41268" w:rsidP="00B37F05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Podać</w:t>
            </w:r>
          </w:p>
        </w:tc>
      </w:tr>
      <w:tr w:rsidR="00B37F05" w:rsidRPr="00B37F05" w14:paraId="78BB1374" w14:textId="77777777" w:rsidTr="00333E8C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35E3351" w14:textId="77777777" w:rsidR="00B37F05" w:rsidRPr="00B37F05" w:rsidRDefault="00B37F05" w:rsidP="00B37F05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E39F76" w14:textId="77777777" w:rsidR="00B37F05" w:rsidRPr="00B37F05" w:rsidRDefault="00B37F05" w:rsidP="00B37F05">
            <w:pPr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Rok produkcji</w:t>
            </w:r>
          </w:p>
          <w:p w14:paraId="5A696794" w14:textId="77777777" w:rsidR="00B37F05" w:rsidRPr="00B37F05" w:rsidRDefault="00B37F05" w:rsidP="00B37F0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8B78065" w14:textId="77777777" w:rsidR="00B37F05" w:rsidRPr="00B37F05" w:rsidRDefault="00B37F05" w:rsidP="00B37F0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hAnsiTheme="minorHAnsi" w:cstheme="minorHAnsi"/>
                <w:sz w:val="22"/>
                <w:szCs w:val="22"/>
              </w:rPr>
              <w:t>2021/2022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C55E2F" w14:textId="77777777" w:rsidR="00B37F05" w:rsidRPr="00B37F05" w:rsidRDefault="00B37F05" w:rsidP="00B37F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sz w:val="22"/>
                <w:szCs w:val="22"/>
              </w:rPr>
              <w:t>Potwierdzić</w:t>
            </w:r>
          </w:p>
        </w:tc>
      </w:tr>
      <w:tr w:rsidR="00B37F05" w:rsidRPr="00B37F05" w14:paraId="111EB2FA" w14:textId="77777777" w:rsidTr="00333E8C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BE635F0" w14:textId="77777777" w:rsidR="00B37F05" w:rsidRPr="00B37F05" w:rsidRDefault="00B37F05" w:rsidP="00B37F05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9B00824" w14:textId="77777777" w:rsidR="00B37F05" w:rsidRPr="00B37F05" w:rsidRDefault="00B37F05" w:rsidP="00B37F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hAnsiTheme="minorHAnsi" w:cstheme="minorHAnsi"/>
                <w:sz w:val="22"/>
                <w:szCs w:val="22"/>
              </w:rPr>
              <w:t>Urządzenie: mikroskopy optyczne</w:t>
            </w:r>
          </w:p>
        </w:tc>
        <w:tc>
          <w:tcPr>
            <w:tcW w:w="4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34F949" w14:textId="77777777" w:rsidR="00B37F05" w:rsidRPr="00B37F05" w:rsidRDefault="00B37F05" w:rsidP="00B37F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hAnsiTheme="minorHAnsi" w:cstheme="minorHAnsi"/>
                <w:sz w:val="22"/>
                <w:szCs w:val="22"/>
              </w:rPr>
              <w:t>Fabrycznie nowe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4C45CE" w14:textId="77777777" w:rsidR="00B37F05" w:rsidRPr="00B37F05" w:rsidRDefault="00B37F05" w:rsidP="00B37F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sz w:val="22"/>
                <w:szCs w:val="22"/>
              </w:rPr>
              <w:t>Potwierdzić</w:t>
            </w:r>
          </w:p>
        </w:tc>
      </w:tr>
      <w:tr w:rsidR="00B37F05" w:rsidRPr="00B37F05" w14:paraId="5102DB57" w14:textId="77777777" w:rsidTr="00333E8C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C4CAB4" w14:textId="77777777" w:rsidR="00B37F05" w:rsidRPr="00B37F05" w:rsidRDefault="00B37F05" w:rsidP="00B37F05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5A149D5" w14:textId="77777777" w:rsidR="00B37F05" w:rsidRPr="00B37F05" w:rsidRDefault="00B37F05" w:rsidP="00B37F05">
            <w:pPr>
              <w:tabs>
                <w:tab w:val="left" w:pos="708"/>
              </w:tabs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 xml:space="preserve">Główne </w:t>
            </w:r>
            <w:r w:rsidRPr="00B37F05">
              <w:rPr>
                <w:rFonts w:asciiTheme="minorHAnsi" w:eastAsia="Arial" w:hAnsiTheme="minorHAnsi" w:cstheme="minorHAnsi"/>
                <w:sz w:val="22"/>
                <w:szCs w:val="22"/>
              </w:rPr>
              <w:t>zastosowanie</w:t>
            </w:r>
          </w:p>
        </w:tc>
        <w:tc>
          <w:tcPr>
            <w:tcW w:w="4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9A668B" w14:textId="77777777" w:rsidR="00B37F05" w:rsidRPr="00B37F05" w:rsidRDefault="00B37F05" w:rsidP="00B37F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hAnsiTheme="minorHAnsi" w:cstheme="minorHAnsi"/>
                <w:sz w:val="22"/>
                <w:szCs w:val="22"/>
              </w:rPr>
              <w:t>Mikroskopy do analizy struktur mikroelektronicznych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95CA721" w14:textId="77777777" w:rsidR="00B37F05" w:rsidRPr="00B37F05" w:rsidRDefault="00B37F05" w:rsidP="00B37F05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sz w:val="22"/>
                <w:szCs w:val="22"/>
              </w:rPr>
              <w:t>Potwierdzić</w:t>
            </w:r>
          </w:p>
          <w:p w14:paraId="22848584" w14:textId="77777777" w:rsidR="00B37F05" w:rsidRPr="00B37F05" w:rsidRDefault="00B37F05" w:rsidP="00B37F0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37F05" w:rsidRPr="00B37F05" w14:paraId="2E9F445A" w14:textId="77777777" w:rsidTr="00333E8C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5A56FE5" w14:textId="77777777" w:rsidR="00B37F05" w:rsidRPr="00B37F05" w:rsidRDefault="00B37F05" w:rsidP="00B37F05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C2957B" w14:textId="77777777" w:rsidR="00B37F05" w:rsidRPr="00B37F05" w:rsidRDefault="00B37F05" w:rsidP="00B37F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hAnsiTheme="minorHAnsi" w:cstheme="minorHAnsi"/>
                <w:sz w:val="22"/>
                <w:szCs w:val="22"/>
              </w:rPr>
              <w:t>Wymagania techniczne</w:t>
            </w:r>
          </w:p>
        </w:tc>
        <w:tc>
          <w:tcPr>
            <w:tcW w:w="424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1ED8219" w14:textId="5EF7E6F6" w:rsidR="00B37F05" w:rsidRPr="00B37F05" w:rsidRDefault="00B37F05" w:rsidP="00B37F05">
            <w:pPr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b/>
                <w:sz w:val="22"/>
                <w:szCs w:val="22"/>
                <w:lang w:eastAsia="en-US"/>
              </w:rPr>
              <w:t xml:space="preserve">I. Mikroskop  inspekcyjny z wysokorozdzielczą kamerą cyfrową do analizy struktur mikroelektronicznych. </w:t>
            </w:r>
          </w:p>
          <w:p w14:paraId="1FA4E0EF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2. System musi być wyposażony w:</w:t>
            </w:r>
          </w:p>
          <w:p w14:paraId="1356013A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a) oświetlenie przynajmniej w świetle: przechodzącym i padającym </w:t>
            </w:r>
          </w:p>
          <w:p w14:paraId="6579BDB9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b) optykę w systemie korekcji do nieskończoności</w:t>
            </w:r>
          </w:p>
          <w:p w14:paraId="0A705021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c) trinokularową tubę o podziale światła okular/kamera 0/100 i 100/0 ze zmiennym kątem widzenia co najmniej w zakresie od 0° do co najmniej 30° z możliwością obserwacji w świetle VIS i UV</w:t>
            </w:r>
          </w:p>
          <w:p w14:paraId="11BEC760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d) statyw mikroskopu </w:t>
            </w:r>
          </w:p>
          <w:p w14:paraId="5EF368FE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z zintegrowanymi przyciskami umożliwiającymi co najmniej: zmianę obiektywu, zmianę techniki obserwacji, zmianę przesłony aperturowej i do dowolnego programowania przez użytkownika,</w:t>
            </w:r>
          </w:p>
          <w:p w14:paraId="3B0FBE2D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- z diodami LED wskazującymi aktualnie wykorzystywaną technikę obserwacji</w:t>
            </w:r>
          </w:p>
          <w:p w14:paraId="65FF9F62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- z zintegrowanym polaryzatorem</w:t>
            </w:r>
          </w:p>
          <w:p w14:paraId="1A92670B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e) Zmotoryzowany rewolwer obiektywowy przynajmniej 6-o pozycyjny </w:t>
            </w:r>
          </w:p>
          <w:p w14:paraId="7D87CECF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f) Okulary o:</w:t>
            </w:r>
          </w:p>
          <w:p w14:paraId="5E15D5C8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powiększeniu nie mniejszym niż 10 x </w:t>
            </w:r>
          </w:p>
          <w:p w14:paraId="06B739CB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polu widzenia nie mniejszym niż 25 mm</w:t>
            </w:r>
          </w:p>
          <w:p w14:paraId="3E30D5F2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lastRenderedPageBreak/>
              <w:t>g) Obiektywy o klasie nie gorszej niż planachromatyczna i powiększeniu / aperturze numerycznej (NA):</w:t>
            </w:r>
          </w:p>
          <w:p w14:paraId="728C7D67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10 x/ 0,25 </w:t>
            </w: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 xml:space="preserve"> </w:t>
            </w:r>
          </w:p>
          <w:p w14:paraId="12B3C61E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20 x/ 0,40 </w:t>
            </w:r>
          </w:p>
          <w:p w14:paraId="15C41D61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50 x/ 0,75 </w:t>
            </w:r>
          </w:p>
          <w:p w14:paraId="1FA7D9B9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100 x/ 0,85 </w:t>
            </w:r>
          </w:p>
          <w:p w14:paraId="05584CA0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h) Obiektyw o klasie planapochromatycznej do obserwacji technikami przynajmniej: jasne pole (BF), ciemne pole (DF), polaryzacja (POL), kontrast interferencyjny (DIC), ukośne oświetlenie (OBL), ultrafiolet (UV) i ukośny ultrafiolet (OUV) i powiększeniu / aperturze numerycznej (NA)/:</w:t>
            </w:r>
          </w:p>
          <w:p w14:paraId="2780555E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- 150x / 0,90</w:t>
            </w:r>
          </w:p>
          <w:p w14:paraId="0157B651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 xml:space="preserve">i) Obiektyw do obserwacji w trybie makro o: </w:t>
            </w:r>
          </w:p>
          <w:p w14:paraId="1CF9F9A0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- klasie planapochromatycznej</w:t>
            </w:r>
          </w:p>
          <w:p w14:paraId="3CEA2B72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- powiększeniu nie większym niż 0,7 x</w:t>
            </w:r>
          </w:p>
          <w:p w14:paraId="7E917BDB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- aperturze numerycznej nie gorszej niż 0,02</w:t>
            </w:r>
          </w:p>
          <w:p w14:paraId="2E497500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j) Manualny stolik do obserwacji w świetle przechodzącym i padającym o:</w:t>
            </w:r>
          </w:p>
          <w:p w14:paraId="531A3EF7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zakresie przesuwu nie mniejszym niż 200 mm x 200 mm </w:t>
            </w:r>
          </w:p>
          <w:p w14:paraId="30EE6BE3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o dokładności nie gorszej niż ± 5 µm</w:t>
            </w:r>
          </w:p>
          <w:p w14:paraId="45ADBB5B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o rozdzielczości nie mniejszej niż 0,01 µm</w:t>
            </w:r>
          </w:p>
          <w:p w14:paraId="34F96E5F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trike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wyposażony w metalową (zabezpieczoną np. poprzez anodowanie) płytę o wymiarach nie mniejszych niż 240 mm x 240 mm</w:t>
            </w:r>
            <w:r w:rsidRPr="00B37F05">
              <w:rPr>
                <w:rFonts w:asciiTheme="minorHAnsi" w:eastAsia="Calibri" w:hAnsiTheme="minorHAnsi" w:cstheme="minorHAnsi"/>
                <w:strike/>
                <w:sz w:val="22"/>
                <w:szCs w:val="22"/>
                <w:lang w:eastAsia="en-US"/>
              </w:rPr>
              <w:t xml:space="preserve"> </w:t>
            </w:r>
          </w:p>
          <w:p w14:paraId="600C03F5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k) Focus przynajmniej 3-stopniowy: do zgrubnego, średniego i precyzyjnego regulowania ostrości </w:t>
            </w:r>
          </w:p>
          <w:p w14:paraId="4800B8DA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trike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o zakresie ruchu nie mniejszym niż 35 mm </w:t>
            </w:r>
          </w:p>
          <w:p w14:paraId="5EC05DC8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trike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 xml:space="preserve">- z możliwością regulowania wysokości pokrętła w statywie </w:t>
            </w: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w celu zwiększenia ergonomii pracy,</w:t>
            </w:r>
          </w:p>
          <w:p w14:paraId="14DAB2A7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l) W pełni zintegrowane oświetlenie LED do obserwacji w zakresie przynajmniej światła widzialnego (VIS) i ultrafioletowego (UV) </w:t>
            </w:r>
          </w:p>
          <w:p w14:paraId="250460D9" w14:textId="77777777" w:rsidR="00B37F05" w:rsidRPr="00B37F05" w:rsidRDefault="00B37F05" w:rsidP="00B37F05">
            <w:pPr>
              <w:spacing w:line="276" w:lineRule="auto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m) Kamera cyfrowa </w:t>
            </w: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musi mieć rozdzielczość nie gorszą niż 5 MP  oraz parametry nie gorsze niż:</w:t>
            </w:r>
          </w:p>
          <w:p w14:paraId="340436CE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- sensor matrycy </w:t>
            </w: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shd w:val="clear" w:color="auto" w:fill="FFFFFF"/>
                <w:lang w:eastAsia="en-US"/>
              </w:rPr>
              <w:t xml:space="preserve">CCD o rozmiarze nie mniejszym niż 2/3”,  </w:t>
            </w:r>
          </w:p>
          <w:p w14:paraId="20B74BBD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wyświetlanie obrazu „na żywo” o rozdzielczości przynajmniej 1280 x 960 pikseli do 18 klatek na sekundę;</w:t>
            </w:r>
          </w:p>
          <w:p w14:paraId="32E14F67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czas ekspozycji w zakresie nie mniejszym niż od 1 ms do 600 s</w:t>
            </w:r>
          </w:p>
          <w:p w14:paraId="08AFEFAC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umożliwiać obserwację w świetle VIS i UV</w:t>
            </w:r>
          </w:p>
          <w:p w14:paraId="608A5760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podłączenie USB 3,0</w:t>
            </w:r>
          </w:p>
          <w:p w14:paraId="3646D910" w14:textId="77777777" w:rsidR="00B37F05" w:rsidRPr="00B37F05" w:rsidRDefault="00B37F05" w:rsidP="00B37F05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kamera zapewniająca kompatybilność systemu</w:t>
            </w:r>
          </w:p>
          <w:p w14:paraId="570216D3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lastRenderedPageBreak/>
              <w:t>n) Oprogramowanie do obsługi mikroskopu, akwizycji i archiwizacji obrazu z możliwością wykonywania pomiarów, nanoszenia adnotacji na obrazie „na żywo” oraz na wykonanym zdjęciu, a także zmiany ustawień.</w:t>
            </w:r>
          </w:p>
          <w:p w14:paraId="06327898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o) O łącznych wymiarach nie większych niż:</w:t>
            </w:r>
          </w:p>
          <w:p w14:paraId="59490DD3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600 mm wysokości</w:t>
            </w:r>
          </w:p>
          <w:p w14:paraId="62A430BE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750 mm długości</w:t>
            </w:r>
          </w:p>
          <w:p w14:paraId="4FEEC1BD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- 400 mm szerokości</w:t>
            </w:r>
          </w:p>
          <w:p w14:paraId="158B4BE6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(mikroskop będzie zainstalowany na stole laboratoryjnym będącym na wyposażeniu laboratoriumŁ-IMiF).</w:t>
            </w:r>
          </w:p>
          <w:p w14:paraId="1BEB8109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3. System musi umożliwiać:</w:t>
            </w:r>
          </w:p>
          <w:p w14:paraId="34C1FEE0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a) obserwację dla światła przechodzącego przynajmniej: jasne pole (BF), polaryzacja (POL)</w:t>
            </w:r>
          </w:p>
          <w:p w14:paraId="115BB198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b) obserwację dla światła padającego przynajmniej: jasne pole (BF), ciemne pole (DF), polaryzacja (POL), kontrast interferencyjny (DIC), ukośne oświetlenie (OBL), ultrafiolet (UV) i ukośny ultrafiolet (OUV)</w:t>
            </w:r>
          </w:p>
          <w:p w14:paraId="05B8BC02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c) zmotoryzowaną regulację przesłony aperturowej i intensywności oświetlenia</w:t>
            </w:r>
          </w:p>
          <w:p w14:paraId="1B115D83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d) bezpieczną obserwację przynajmniej w świetle widzialnym (VIS) i ultrafioletowym (UV)</w:t>
            </w:r>
          </w:p>
          <w:p w14:paraId="043D3AB1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 xml:space="preserve">e) regulowanie wysokości pokrętła focusu w statywie </w:t>
            </w: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w celu zwiększenia ergonomii pracy</w:t>
            </w:r>
          </w:p>
          <w:p w14:paraId="3C015272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f) płynną obserwację w zakresie przynajmniej światła widzialnego (VIS) i ultrafioletowego (UV)</w:t>
            </w:r>
          </w:p>
          <w:p w14:paraId="19C4B775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g) system umożliwiający dobranie odpowiedniego oświetlenia poprzez ustawienie przesłony aperturowej do aktualnie wykorzystywanego obiektywu</w:t>
            </w:r>
          </w:p>
          <w:p w14:paraId="2ABEC764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4.Konstrukcja urządzenia musi umożliwić rozbudowę o </w:t>
            </w:r>
          </w:p>
          <w:p w14:paraId="73F41088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a) reflektor Smitha</w:t>
            </w:r>
          </w:p>
          <w:p w14:paraId="752B1D00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b) w pełni zmotoryzowany stolik</w:t>
            </w:r>
          </w:p>
          <w:p w14:paraId="120482E9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c) w pełni zmotoryzowany focus</w:t>
            </w:r>
          </w:p>
          <w:p w14:paraId="521EEC80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d)zintegrowany system sterowania kontrastem</w:t>
            </w:r>
          </w:p>
          <w:p w14:paraId="0763CBC3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e) uchwyty do stolika kompatybilne z wymaganym stolikiem umożliwiające obserwację wafli półprzewodnikowych o wymiarach co najmniej 6”, 8” i 12”;</w:t>
            </w:r>
          </w:p>
          <w:p w14:paraId="1A8CA27A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</w:p>
          <w:p w14:paraId="2041E35C" w14:textId="0EF0C989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II</w:t>
            </w:r>
            <w:r w:rsidRPr="00B37F05">
              <w:rPr>
                <w:rFonts w:asciiTheme="minorHAnsi" w:eastAsia="Calibri" w:hAnsiTheme="minorHAnsi" w:cstheme="minorHAnsi"/>
                <w:b/>
                <w:color w:val="000000" w:themeColor="text1"/>
                <w:sz w:val="22"/>
                <w:szCs w:val="22"/>
                <w:lang w:eastAsia="en-US"/>
              </w:rPr>
              <w:t>.  Mikroskop  typu stereoskopowego</w:t>
            </w: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:</w:t>
            </w:r>
          </w:p>
          <w:p w14:paraId="1ABC0D60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a) zakres zoom co najmniej 9:1;</w:t>
            </w:r>
          </w:p>
          <w:p w14:paraId="3B59E442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b) wyposażony w statyw obrotowy o</w:t>
            </w:r>
          </w:p>
          <w:p w14:paraId="02967D4A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wysokości kolumny nie mniejszej niż 400</w:t>
            </w:r>
          </w:p>
          <w:p w14:paraId="62513408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mm i długości ramienia nie mniejszej niż 500</w:t>
            </w:r>
          </w:p>
          <w:p w14:paraId="604600EE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mm;</w:t>
            </w:r>
          </w:p>
          <w:p w14:paraId="789E9C20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lastRenderedPageBreak/>
              <w:t>c) oświetlacz kołowy LED – czterosegmentowy z możliwością przełączania pomiędzy</w:t>
            </w:r>
          </w:p>
          <w:p w14:paraId="77D86684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segmentami;</w:t>
            </w:r>
          </w:p>
          <w:p w14:paraId="43E1CF90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d) umożliwiający obserwację w odległości</w:t>
            </w:r>
          </w:p>
          <w:p w14:paraId="48E499A9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roboczej nie mniejszej niż 120 mm</w:t>
            </w:r>
          </w:p>
          <w:p w14:paraId="04E7B3C7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e) umożliwiający zakres powiększeń</w:t>
            </w:r>
          </w:p>
          <w:p w14:paraId="47E8826E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przynajmniej 7x – 55x</w:t>
            </w:r>
          </w:p>
          <w:p w14:paraId="3DE08516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f) wyposażony w okulary obserwacyjne;</w:t>
            </w:r>
          </w:p>
          <w:p w14:paraId="695E6FA3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g) wyposażony w kamerę cyfrową oraz</w:t>
            </w:r>
          </w:p>
          <w:p w14:paraId="66EDA777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oprogramowanie umożliwiające prezentację</w:t>
            </w:r>
          </w:p>
          <w:p w14:paraId="463E659C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obrazu bezpośrednio na monitorze w trybie</w:t>
            </w:r>
          </w:p>
          <w:p w14:paraId="62CCE24B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HDMI lub na monitorze podłączone do</w:t>
            </w:r>
          </w:p>
          <w:p w14:paraId="6912422B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komputera w trybie PC;</w:t>
            </w:r>
          </w:p>
          <w:p w14:paraId="7C814D2D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h) Kamera cyfrowa musi mieć rozdzielczość</w:t>
            </w:r>
          </w:p>
          <w:p w14:paraId="077AA439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nie gorszą niż 12 MP oraz parametry nie</w:t>
            </w:r>
          </w:p>
          <w:p w14:paraId="06FACF57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gorsze niż:</w:t>
            </w:r>
          </w:p>
          <w:p w14:paraId="5EF0EBA9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- sensor niemniejszy niż 1/2.3”;</w:t>
            </w:r>
          </w:p>
          <w:p w14:paraId="5B8D8EEE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- możliwością wyświetlania obrazu w</w:t>
            </w:r>
          </w:p>
          <w:p w14:paraId="60B126D0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rozdzielczości przynajmniej 4K;</w:t>
            </w:r>
          </w:p>
          <w:p w14:paraId="072AD80D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- możliwością nagrywania filmów w</w:t>
            </w:r>
          </w:p>
          <w:p w14:paraId="11AF2013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rozdzielczości co najmniej 1080 p;</w:t>
            </w:r>
          </w:p>
          <w:p w14:paraId="066E38F8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-wyświetlanie obrazu z szybkością co</w:t>
            </w:r>
          </w:p>
          <w:p w14:paraId="4D8C412F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najmniej 60 klatek na sekundę;</w:t>
            </w:r>
          </w:p>
          <w:p w14:paraId="18AD7FAB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- możliwość podłączenia: co najmniej gniazda HDMI, USB, Ethernet RJ45;</w:t>
            </w:r>
          </w:p>
          <w:p w14:paraId="5307838F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- musi umożliwiać pracę bez konieczności</w:t>
            </w:r>
          </w:p>
          <w:p w14:paraId="624EE6E1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włączenia stacji roboczej w zakresie co</w:t>
            </w:r>
          </w:p>
          <w:p w14:paraId="07FC2F17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najmniej: wykonywania zdjęć, nagrywania</w:t>
            </w:r>
          </w:p>
          <w:p w14:paraId="70A747AA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filmów, wyświetlania obrazu na żywo,</w:t>
            </w:r>
          </w:p>
          <w:p w14:paraId="5C753B71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nanoszenia adnotacji i możliwości wysłania</w:t>
            </w:r>
          </w:p>
          <w:p w14:paraId="18765377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wykonanych zdjęć i filmów bezpośrednio na</w:t>
            </w:r>
          </w:p>
          <w:p w14:paraId="0E6CC7E9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pocztę elektroniczną lub zapisywana</w:t>
            </w:r>
          </w:p>
          <w:p w14:paraId="7E3DFAA6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bezpośrednio na pamięci USB;</w:t>
            </w:r>
          </w:p>
          <w:p w14:paraId="2AC5BDAC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- kamera od tego samego producenta co</w:t>
            </w:r>
          </w:p>
          <w:p w14:paraId="7F0A43A0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mikroskop zapewniająca kompatybilność</w:t>
            </w:r>
          </w:p>
          <w:p w14:paraId="47D150A7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systemu;</w:t>
            </w:r>
          </w:p>
          <w:p w14:paraId="440FF680" w14:textId="77777777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i) oprogramowanie od tego samego</w:t>
            </w:r>
          </w:p>
          <w:p w14:paraId="7BE77432" w14:textId="67644B59" w:rsidR="00B37F05" w:rsidRPr="00B37F05" w:rsidRDefault="00B37F05" w:rsidP="00B37F05">
            <w:pPr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 w:themeColor="text1"/>
                <w:sz w:val="22"/>
                <w:szCs w:val="22"/>
                <w:lang w:eastAsia="en-US"/>
              </w:rPr>
              <w:t>producenta co mikroskop zapewniające kompatybilność;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618E5B" w14:textId="77777777" w:rsidR="00B37F05" w:rsidRPr="00B37F05" w:rsidRDefault="00B37F05" w:rsidP="00B37F05">
            <w:pPr>
              <w:suppressAutoHyphens/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Potwierdzić </w:t>
            </w:r>
          </w:p>
        </w:tc>
      </w:tr>
      <w:tr w:rsidR="00B37F05" w:rsidRPr="00B37F05" w14:paraId="7E8DD68F" w14:textId="77777777" w:rsidTr="00333E8C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F0DFDF3" w14:textId="77777777" w:rsidR="00B37F05" w:rsidRPr="00B37F05" w:rsidRDefault="00B37F05" w:rsidP="00B37F05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D4112B" w14:textId="77777777" w:rsidR="00B37F05" w:rsidRPr="00B37F05" w:rsidRDefault="00B37F05" w:rsidP="00B37F05">
            <w:pPr>
              <w:ind w:hanging="8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sz w:val="22"/>
                <w:szCs w:val="22"/>
              </w:rPr>
              <w:t>Instalacja</w:t>
            </w:r>
          </w:p>
          <w:p w14:paraId="2A84D636" w14:textId="4FEC8E6B" w:rsidR="00B37F05" w:rsidRPr="00B37F05" w:rsidRDefault="00B37F05" w:rsidP="00B37F05">
            <w:pPr>
              <w:ind w:hanging="8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i szkolenie </w:t>
            </w:r>
          </w:p>
        </w:tc>
        <w:tc>
          <w:tcPr>
            <w:tcW w:w="4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1A698E" w14:textId="21D6FE75" w:rsidR="00B37F05" w:rsidRPr="00B37F05" w:rsidRDefault="00B37F05" w:rsidP="00B37F05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Dostawa,</w:t>
            </w:r>
            <w:r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 xml:space="preserve"> uruchomienie i szkolenie w laboratorium  Zamawiającego w Piasecznie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5045AE" w14:textId="77777777" w:rsidR="00B37F05" w:rsidRPr="00B37F05" w:rsidRDefault="00B37F05" w:rsidP="00B37F05">
            <w:pPr>
              <w:suppressAutoHyphens/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Potwierdzić</w:t>
            </w:r>
          </w:p>
        </w:tc>
      </w:tr>
      <w:tr w:rsidR="00B37F05" w:rsidRPr="00B37F05" w14:paraId="5DCDC3A2" w14:textId="77777777" w:rsidTr="00333E8C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C88D5B" w14:textId="77777777" w:rsidR="00B37F05" w:rsidRPr="00B37F05" w:rsidRDefault="00B37F05" w:rsidP="00B37F05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9E3B9CB" w14:textId="77777777" w:rsidR="00B37F05" w:rsidRPr="00B37F05" w:rsidRDefault="00B37F05" w:rsidP="00B37F05">
            <w:pPr>
              <w:ind w:right="-73" w:hanging="8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sz w:val="22"/>
                <w:szCs w:val="22"/>
              </w:rPr>
              <w:t>Instrukcja obsługi, dokumentacja oraz oprogramowanie</w:t>
            </w:r>
          </w:p>
        </w:tc>
        <w:tc>
          <w:tcPr>
            <w:tcW w:w="4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05B8381" w14:textId="77777777" w:rsidR="00B37F05" w:rsidRPr="00B37F05" w:rsidRDefault="00B37F05" w:rsidP="00B37F05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sz w:val="22"/>
                <w:szCs w:val="22"/>
              </w:rPr>
              <w:t>W języku polskim lub angielskim (pdf, wydruk)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1D0AEC7" w14:textId="77777777" w:rsidR="00B37F05" w:rsidRPr="00B37F05" w:rsidRDefault="00B37F05" w:rsidP="00B37F05">
            <w:pPr>
              <w:suppressAutoHyphens/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Potwierdzić</w:t>
            </w:r>
          </w:p>
        </w:tc>
      </w:tr>
      <w:tr w:rsidR="00B37F05" w:rsidRPr="00B37F05" w14:paraId="02563EB5" w14:textId="77777777" w:rsidTr="00333E8C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9D718A9" w14:textId="77777777" w:rsidR="00B37F05" w:rsidRPr="00B37F05" w:rsidRDefault="00B37F05" w:rsidP="00B37F05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D9DA13" w14:textId="77777777" w:rsidR="00B37F05" w:rsidRPr="00B37F05" w:rsidRDefault="00B37F05" w:rsidP="00B37F05">
            <w:pPr>
              <w:ind w:hanging="8"/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sz w:val="22"/>
                <w:szCs w:val="22"/>
              </w:rPr>
              <w:t>Wymagania dot. serwisu</w:t>
            </w:r>
          </w:p>
        </w:tc>
        <w:tc>
          <w:tcPr>
            <w:tcW w:w="4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6EF3347" w14:textId="41207663" w:rsidR="00B37F05" w:rsidRPr="00B37F05" w:rsidRDefault="00B37F05" w:rsidP="00B37F05">
            <w:pPr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sz w:val="22"/>
                <w:szCs w:val="22"/>
              </w:rPr>
              <w:t>Reakcja serwisu zapewniona w ciągu maksymalnie 72 godzin od momentu zgłoszenia awarii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18EE790" w14:textId="77777777" w:rsidR="00B37F05" w:rsidRPr="00B37F05" w:rsidRDefault="00B37F05" w:rsidP="00B37F05">
            <w:pPr>
              <w:suppressAutoHyphens/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Potwierdzić</w:t>
            </w:r>
          </w:p>
        </w:tc>
      </w:tr>
      <w:tr w:rsidR="00B37F05" w:rsidRPr="00B37F05" w14:paraId="30DBA4C8" w14:textId="77777777" w:rsidTr="00333E8C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B04C7E" w14:textId="77777777" w:rsidR="00B37F05" w:rsidRPr="00B37F05" w:rsidRDefault="00B37F05" w:rsidP="00B37F05">
            <w:pPr>
              <w:numPr>
                <w:ilvl w:val="0"/>
                <w:numId w:val="80"/>
              </w:numPr>
              <w:spacing w:after="160" w:line="259" w:lineRule="auto"/>
              <w:ind w:left="709" w:hanging="72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735418" w14:textId="77777777" w:rsidR="00B37F05" w:rsidRPr="00B37F05" w:rsidRDefault="00B37F05" w:rsidP="00B37F05">
            <w:pPr>
              <w:ind w:hanging="8"/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sz w:val="22"/>
                <w:szCs w:val="22"/>
              </w:rPr>
              <w:t>Wsparcie techniczne</w:t>
            </w:r>
          </w:p>
        </w:tc>
        <w:tc>
          <w:tcPr>
            <w:tcW w:w="4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6BB4795" w14:textId="156A93CD" w:rsidR="00B37F05" w:rsidRPr="00B37F05" w:rsidRDefault="00B37F05" w:rsidP="00B37F05">
            <w:pPr>
              <w:autoSpaceDE w:val="0"/>
              <w:autoSpaceDN w:val="0"/>
              <w:adjustRightInd w:val="0"/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B37F05">
              <w:rPr>
                <w:rFonts w:asciiTheme="minorHAnsi" w:eastAsia="Calibri" w:hAnsiTheme="minorHAnsi" w:cstheme="minorHAnsi"/>
                <w:color w:val="000000"/>
                <w:sz w:val="22"/>
                <w:szCs w:val="22"/>
                <w:lang w:eastAsia="en-US"/>
              </w:rPr>
              <w:t>Wsparcie techniczne i aplikacyjne co najmniej w okresie gwarancyjnym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9B5DC92" w14:textId="77777777" w:rsidR="00B37F05" w:rsidRPr="00B37F05" w:rsidRDefault="00B37F05" w:rsidP="00B37F05">
            <w:pPr>
              <w:suppressAutoHyphens/>
              <w:rPr>
                <w:rFonts w:asciiTheme="minorHAnsi" w:hAnsiTheme="minorHAnsi" w:cstheme="minorHAnsi"/>
                <w:sz w:val="22"/>
                <w:szCs w:val="22"/>
              </w:rPr>
            </w:pPr>
            <w:r w:rsidRPr="00B37F05"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Potwierdzić</w:t>
            </w:r>
          </w:p>
        </w:tc>
      </w:tr>
    </w:tbl>
    <w:p w14:paraId="0CDAE3EA" w14:textId="77777777" w:rsidR="00B37F05" w:rsidRPr="00B37F05" w:rsidRDefault="00B37F05" w:rsidP="00B37F05">
      <w:pPr>
        <w:spacing w:after="160" w:line="259" w:lineRule="auto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7D9B28AE" w14:textId="77777777" w:rsidR="006D3582" w:rsidRPr="00B37F0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818432" w14:textId="2BFBFCE0" w:rsidR="006F71AA" w:rsidRPr="009C2DB5" w:rsidRDefault="006F71AA" w:rsidP="00526894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B94590" w14:textId="77777777" w:rsidR="006F71AA" w:rsidRPr="009C2DB5" w:rsidRDefault="006F71AA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4AC7E9" w14:textId="77777777" w:rsidR="006D3582" w:rsidRPr="009C2DB5" w:rsidRDefault="006D3582" w:rsidP="007461C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0CBF04" w14:textId="77777777" w:rsidR="006D3582" w:rsidRPr="009C2DB5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0C633B51" w:rsidR="00923F63" w:rsidRPr="009C2DB5" w:rsidRDefault="00DC267D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art. 108 ust.1  i 109 ust. 1 pkt 4 ustawy Pzp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oraz art. 7 ust 1 pkt 1-3 ustawy z 13 kwietnia 2022r. 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lastRenderedPageBreak/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833C11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8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9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4DE05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A3B16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D9DA2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927E7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0B01A2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4A929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E6BCE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95158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260A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1DB26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6138EA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1497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B452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97A4C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99636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880D1C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6BD41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3A74F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26435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21894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A5B38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E5A3C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2A3169F6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18667A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5C445C18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9C2DB5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9C2DB5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252FB1" w:rsidRPr="009C2DB5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Pr="009C2DB5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9C2DB5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24BDF102" w:rsidR="00185E3A" w:rsidRPr="009C2DB5" w:rsidRDefault="000230BB" w:rsidP="007461C7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C2DB5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</w:t>
            </w:r>
            <w:r w:rsidR="007461C7" w:rsidRPr="007461C7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>mikroskopów optycznych z UV  - 2 sztuki</w:t>
            </w: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2BD57109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977EF5" w:rsidRPr="009C2DB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5D7EE5D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977EF5" w:rsidRPr="009C2DB5">
              <w:rPr>
                <w:rFonts w:asciiTheme="minorHAnsi" w:hAnsiTheme="minorHAnsi" w:cstheme="minorHAnsi"/>
                <w:sz w:val="22"/>
                <w:szCs w:val="22"/>
              </w:rPr>
              <w:t>PLN/EUR/USD/GBP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E87988" w14:textId="4C775218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977EF5" w:rsidRPr="009C2DB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</w:p>
          <w:p w14:paraId="0D8B3784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2575A6D6" w:rsidR="00185E3A" w:rsidRPr="009C2DB5" w:rsidRDefault="003F1E1D" w:rsidP="00923F63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923F63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="003E74FF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230BB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tygodni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9C2DB5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0230BB"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tygodniach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9C2DB5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Pr="009C2DB5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245711" w14:textId="2A81F7C2" w:rsidR="00353E77" w:rsidRPr="009C2DB5" w:rsidRDefault="00353E77" w:rsidP="00110A2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672CF7A6" w14:textId="77777777" w:rsidR="00353E77" w:rsidRPr="009C2DB5" w:rsidRDefault="00353E77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9C2DB5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lastRenderedPageBreak/>
        <w:t>Załącznik nr 6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25C1BC96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 w:rsidR="00943F3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56A140E5" w14:textId="77777777" w:rsidR="004D2C71" w:rsidRPr="009C2DB5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1AF56478" w14:textId="77777777" w:rsidR="003B2068" w:rsidRPr="009C2DB5" w:rsidRDefault="003B2068" w:rsidP="003B2068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9C2DB5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9C2DB5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880BD4D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DEB0E89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89F1010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Pr="009C2DB5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0B5BE45" w14:textId="77777777" w:rsidR="006D3582" w:rsidRPr="009C2DB5" w:rsidRDefault="006D3582" w:rsidP="006D3582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Załącznik nr 7 do SWZ –Wykaz wykonanych dostaw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07514D50" w14:textId="77777777" w:rsidR="006D3582" w:rsidRPr="009C2DB5" w:rsidRDefault="006D3582" w:rsidP="006D3582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550FAD6F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557D5E14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458F0E8A" w14:textId="77777777" w:rsidR="006D3582" w:rsidRPr="009C2DB5" w:rsidRDefault="006D3582" w:rsidP="006D3582">
      <w:pPr>
        <w:spacing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ełna nazwa/firma, adres)</w:t>
      </w:r>
    </w:p>
    <w:p w14:paraId="1C2DA5D8" w14:textId="77777777" w:rsidR="006D3582" w:rsidRPr="009C2DB5" w:rsidRDefault="006D3582" w:rsidP="006D3582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WYKAZ   WYKONANYCH   DOSTAW</w:t>
      </w:r>
    </w:p>
    <w:p w14:paraId="1E3FFD8D" w14:textId="54D61C0F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Składając ofertę w postępowaniu prowadzonym w trybie przetargu nieograniczonego na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 xml:space="preserve">  dostawę </w:t>
      </w:r>
      <w:r w:rsidR="00221631" w:rsidRPr="009C2DB5">
        <w:rPr>
          <w:rFonts w:ascii="Calibri" w:hAnsi="Calibri" w:cs="Calibri"/>
          <w:b/>
          <w:bCs/>
          <w:iCs/>
          <w:sz w:val="22"/>
          <w:szCs w:val="22"/>
        </w:rPr>
        <w:t>mikroskop</w:t>
      </w:r>
      <w:r w:rsidR="00B37F05">
        <w:rPr>
          <w:rFonts w:ascii="Calibri" w:hAnsi="Calibri" w:cs="Calibri"/>
          <w:b/>
          <w:bCs/>
          <w:iCs/>
          <w:sz w:val="22"/>
          <w:szCs w:val="22"/>
        </w:rPr>
        <w:t>ów optycznych z UV – 2 sztuki</w:t>
      </w:r>
      <w:r w:rsidR="00221631" w:rsidRPr="009C2DB5">
        <w:rPr>
          <w:rFonts w:ascii="Calibri" w:hAnsi="Calibri" w:cs="Calibri"/>
          <w:b/>
          <w:bCs/>
          <w:iCs/>
          <w:sz w:val="22"/>
          <w:szCs w:val="22"/>
        </w:rPr>
        <w:t xml:space="preserve"> </w:t>
      </w:r>
      <w:r w:rsidRPr="009C2DB5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9C2DB5" w:rsidRPr="009C2DB5" w14:paraId="5E851230" w14:textId="77777777" w:rsidTr="00C0027A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ED8E6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03BE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9CBBA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C981B3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Przedmiot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95C7" w14:textId="77777777" w:rsidR="006D3582" w:rsidRPr="009C2DB5" w:rsidRDefault="006D3582" w:rsidP="00C0027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5BE6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artość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76DF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CD0D0B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ata wykonania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7A5C81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3B7DEE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7F5AEEB8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9C2DB5" w:rsidRPr="009C2DB5" w14:paraId="31B0802B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35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D9D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06B7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778B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AEDF12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9C2DB5" w:rsidRPr="009C2DB5" w14:paraId="2A80795D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C829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8C53B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3755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E9BFC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F2DFCD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DBCBFFA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9C2DB5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6D1D8F77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2215CA88" w14:textId="77777777" w:rsidR="006D3582" w:rsidRPr="009C2DB5" w:rsidRDefault="006D3582" w:rsidP="006D3582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9079873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737053D5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19381D11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F057612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8F5FE3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A5E6F04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3D5C75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B4D3B1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CE1673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E4215E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D997643" w14:textId="5B1C0A41" w:rsidR="003E74FF" w:rsidRDefault="003E74FF" w:rsidP="0022163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C24E95" w14:textId="4367FDD3" w:rsidR="00526894" w:rsidRDefault="00526894" w:rsidP="0022163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816AC9" w14:textId="77777777" w:rsidR="00526894" w:rsidRPr="009C2DB5" w:rsidRDefault="00526894" w:rsidP="0022163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bookmarkStart w:id="1" w:name="_GoBack"/>
      <w:bookmarkEnd w:id="1"/>
    </w:p>
    <w:p w14:paraId="3DFD9225" w14:textId="77777777" w:rsidR="006D3582" w:rsidRPr="009C2DB5" w:rsidRDefault="006D3582" w:rsidP="006D35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8  do SWZ</w:t>
      </w:r>
    </w:p>
    <w:p w14:paraId="43DC71D4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07AA6D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702224A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68E64EF9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66709AF8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8F6073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6180A59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1F5EA546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0CF7201C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7F97960E" w14:textId="77777777" w:rsidR="006D3582" w:rsidRPr="009C2DB5" w:rsidRDefault="006D3582" w:rsidP="006D3582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756486A7" w14:textId="77777777" w:rsidR="006D3582" w:rsidRPr="009C2DB5" w:rsidRDefault="006D3582" w:rsidP="006D3582">
      <w:pPr>
        <w:spacing w:line="360" w:lineRule="auto"/>
        <w:ind w:left="720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2C8EA057" w14:textId="77777777" w:rsidR="006D3582" w:rsidRPr="009C2DB5" w:rsidRDefault="006D3582" w:rsidP="006D3582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76AA0431" w14:textId="77777777" w:rsidR="006D3582" w:rsidRPr="009C2DB5" w:rsidRDefault="006D3582" w:rsidP="006D3582">
      <w:pPr>
        <w:numPr>
          <w:ilvl w:val="0"/>
          <w:numId w:val="78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9C2DB5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9C2DB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6FBCCA" w14:textId="77777777" w:rsidR="006D3582" w:rsidRPr="009C2DB5" w:rsidRDefault="006D3582" w:rsidP="006D3582">
      <w:pPr>
        <w:ind w:left="945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i/>
          <w:sz w:val="22"/>
          <w:szCs w:val="22"/>
        </w:rPr>
        <w:t>(wskazać dokument i właściwą jednostkę redakcyjną dokumentu, w której określono warunki udziału           w postępowaniu).</w:t>
      </w:r>
    </w:p>
    <w:p w14:paraId="20AA8E4A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A217EEE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9C2DB5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020F4655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F09E480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98FD020" w14:textId="77777777" w:rsidR="006D3582" w:rsidRPr="009C2DB5" w:rsidRDefault="006D3582" w:rsidP="006D3582">
      <w:pPr>
        <w:numPr>
          <w:ilvl w:val="0"/>
          <w:numId w:val="7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ych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7D30535B" w14:textId="77777777" w:rsidR="006D3582" w:rsidRPr="00943F3D" w:rsidRDefault="006D3582" w:rsidP="006D3582">
      <w:pPr>
        <w:jc w:val="both"/>
        <w:rPr>
          <w:rFonts w:asciiTheme="minorHAnsi" w:hAnsiTheme="minorHAnsi" w:cstheme="minorHAnsi"/>
          <w:sz w:val="18"/>
          <w:szCs w:val="18"/>
        </w:rPr>
      </w:pPr>
      <w:r w:rsidRPr="00943F3D">
        <w:rPr>
          <w:rFonts w:asciiTheme="minorHAnsi" w:hAnsiTheme="minorHAnsi" w:cstheme="minorHAnsi"/>
          <w:sz w:val="18"/>
          <w:szCs w:val="18"/>
        </w:rPr>
        <w:t xml:space="preserve">                                       </w:t>
      </w:r>
      <w:r w:rsidRPr="00943F3D">
        <w:rPr>
          <w:rFonts w:asciiTheme="minorHAnsi" w:hAnsiTheme="minorHAnsi" w:cstheme="minorHAnsi"/>
          <w:i/>
          <w:sz w:val="18"/>
          <w:szCs w:val="18"/>
        </w:rPr>
        <w:t>(wskazać podmiot i określić odpowiedni zakres dla wskazanego podmiotu).</w:t>
      </w:r>
      <w:r w:rsidRPr="00943F3D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41FAD44D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EAF6CC2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AEC1FB3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F88EBF9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2D1700C" w14:textId="77777777" w:rsidR="006D3582" w:rsidRPr="009C2DB5" w:rsidRDefault="006D3582" w:rsidP="006D3582">
      <w:pPr>
        <w:numPr>
          <w:ilvl w:val="0"/>
          <w:numId w:val="7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7C445DE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FB91065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49B6B5C1" w14:textId="77777777" w:rsidR="006D3582" w:rsidRPr="00943F3D" w:rsidRDefault="006D3582" w:rsidP="006D3582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8"/>
          <w:szCs w:val="18"/>
          <w:lang w:eastAsia="en-US"/>
        </w:rPr>
      </w:pPr>
      <w:r w:rsidRPr="00943F3D">
        <w:rPr>
          <w:rFonts w:asciiTheme="minorHAnsi" w:hAnsiTheme="minorHAnsi" w:cstheme="minorHAnsi"/>
          <w:i/>
          <w:iCs/>
          <w:sz w:val="18"/>
          <w:szCs w:val="18"/>
          <w:lang w:eastAsia="en-US"/>
        </w:rPr>
        <w:t xml:space="preserve">                   (podpis)</w:t>
      </w:r>
    </w:p>
    <w:p w14:paraId="01677666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1BADDF5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6D3582" w:rsidRPr="009C2DB5" w:rsidSect="00C57F93">
      <w:footerReference w:type="default" r:id="rId11"/>
      <w:headerReference w:type="firs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FEF6FD" w14:textId="77777777" w:rsidR="00833C11" w:rsidRDefault="00833C11">
      <w:r>
        <w:separator/>
      </w:r>
    </w:p>
  </w:endnote>
  <w:endnote w:type="continuationSeparator" w:id="0">
    <w:p w14:paraId="08F3F40B" w14:textId="77777777" w:rsidR="00833C11" w:rsidRDefault="00833C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4E659B" w14:textId="0F9D3A47" w:rsidR="00333E8C" w:rsidRDefault="00333E8C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526894">
      <w:rPr>
        <w:rStyle w:val="Numerstrony"/>
        <w:noProof/>
      </w:rPr>
      <w:t>12</w:t>
    </w:r>
    <w:r>
      <w:rPr>
        <w:rStyle w:val="Numerstrony"/>
      </w:rPr>
      <w:fldChar w:fldCharType="end"/>
    </w:r>
  </w:p>
  <w:p w14:paraId="769CC824" w14:textId="3BFA817D" w:rsidR="00333E8C" w:rsidRPr="00C04091" w:rsidRDefault="00333E8C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43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D2F17C" w14:textId="311B4215" w:rsidR="00333E8C" w:rsidRPr="009A52DD" w:rsidRDefault="00333E8C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43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333E8C" w:rsidRDefault="00333E8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220EA2" w14:textId="77777777" w:rsidR="00833C11" w:rsidRDefault="00833C11">
      <w:r>
        <w:separator/>
      </w:r>
    </w:p>
  </w:footnote>
  <w:footnote w:type="continuationSeparator" w:id="0">
    <w:p w14:paraId="112447C4" w14:textId="77777777" w:rsidR="00833C11" w:rsidRDefault="00833C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BB72DC" w14:textId="64442ECA" w:rsidR="00333E8C" w:rsidRDefault="00333E8C">
    <w:pPr>
      <w:pStyle w:val="Nagwek"/>
    </w:pPr>
    <w:r>
      <w:rPr>
        <w:noProof/>
      </w:rPr>
      <w:drawing>
        <wp:inline distT="0" distB="0" distL="0" distR="0" wp14:anchorId="74E7C7A4" wp14:editId="108BF50A">
          <wp:extent cx="5755005" cy="55499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5005" cy="554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 w15:restartNumberingAfterBreak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 w15:restartNumberingAfterBreak="0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 w15:restartNumberingAfterBreak="0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 w15:restartNumberingAfterBreak="0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 w15:restartNumberingAfterBreak="0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 w15:restartNumberingAfterBreak="0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 w15:restartNumberingAfterBreak="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 w15:restartNumberingAfterBreak="0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 w15:restartNumberingAfterBreak="0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 w15:restartNumberingAfterBreak="0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 w15:restartNumberingAfterBreak="0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 w15:restartNumberingAfterBreak="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 w15:restartNumberingAfterBreak="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5" w15:restartNumberingAfterBreak="0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6" w15:restartNumberingAfterBreak="0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0" w15:restartNumberingAfterBreak="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2" w15:restartNumberingAfterBreak="0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3" w15:restartNumberingAfterBreak="0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5" w15:restartNumberingAfterBreak="0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7" w15:restartNumberingAfterBreak="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8" w15:restartNumberingAfterBreak="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 w15:restartNumberingAfterBreak="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0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1" w15:restartNumberingAfterBreak="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3" w15:restartNumberingAfterBreak="0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4" w15:restartNumberingAfterBreak="0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5" w15:restartNumberingAfterBreak="0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8" w15:restartNumberingAfterBreak="0">
    <w:nsid w:val="2FC26969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1" w15:restartNumberingAfterBreak="0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3" w15:restartNumberingAfterBreak="0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4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5" w15:restartNumberingAfterBreak="0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6" w15:restartNumberingAfterBreak="0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8" w15:restartNumberingAfterBreak="0">
    <w:nsid w:val="454F28BC"/>
    <w:multiLevelType w:val="hybridMultilevel"/>
    <w:tmpl w:val="F9C488A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59" w15:restartNumberingAfterBreak="0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0" w15:restartNumberingAfterBreak="0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1" w15:restartNumberingAfterBreak="0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2" w15:restartNumberingAfterBreak="0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3" w15:restartNumberingAfterBreak="0">
    <w:nsid w:val="4B1D4A72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4" w15:restartNumberingAfterBreak="0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6" w15:restartNumberingAfterBreak="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7" w15:restartNumberingAfterBreak="0">
    <w:nsid w:val="531B78D5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52372A7"/>
    <w:multiLevelType w:val="multilevel"/>
    <w:tmpl w:val="F438A6AC"/>
    <w:lvl w:ilvl="0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8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69" w15:restartNumberingAfterBreak="0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0" w15:restartNumberingAfterBreak="0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121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1" w15:restartNumberingAfterBreak="0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2" w15:restartNumberingAfterBreak="0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3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4" w15:restartNumberingAfterBreak="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5" w15:restartNumberingAfterBreak="0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6" w15:restartNumberingAfterBreak="0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7" w15:restartNumberingAfterBreak="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8" w15:restartNumberingAfterBreak="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2" w15:restartNumberingAfterBreak="0">
    <w:nsid w:val="68D3246D"/>
    <w:multiLevelType w:val="hybridMultilevel"/>
    <w:tmpl w:val="D26894EC"/>
    <w:lvl w:ilvl="0" w:tplc="BB46130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4" w15:restartNumberingAfterBreak="0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5" w15:restartNumberingAfterBreak="0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C856F45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8" w15:restartNumberingAfterBreak="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0" w15:restartNumberingAfterBreak="0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2" w15:restartNumberingAfterBreak="0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3" w15:restartNumberingAfterBreak="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4" w15:restartNumberingAfterBreak="0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5" w15:restartNumberingAfterBreak="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6" w15:restartNumberingAfterBreak="0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8" w15:restartNumberingAfterBreak="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9" w15:restartNumberingAfterBreak="0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3"/>
    <w:lvlOverride w:ilvl="0">
      <w:startOverride w:val="1"/>
    </w:lvlOverride>
  </w:num>
  <w:num w:numId="2">
    <w:abstractNumId w:val="54"/>
    <w:lvlOverride w:ilvl="0">
      <w:startOverride w:val="1"/>
    </w:lvlOverride>
  </w:num>
  <w:num w:numId="3">
    <w:abstractNumId w:val="40"/>
  </w:num>
  <w:num w:numId="4">
    <w:abstractNumId w:val="28"/>
  </w:num>
  <w:num w:numId="5">
    <w:abstractNumId w:val="43"/>
  </w:num>
  <w:num w:numId="6">
    <w:abstractNumId w:val="39"/>
  </w:num>
  <w:num w:numId="7">
    <w:abstractNumId w:val="25"/>
  </w:num>
  <w:num w:numId="8">
    <w:abstractNumId w:val="35"/>
  </w:num>
  <w:num w:numId="9">
    <w:abstractNumId w:val="95"/>
  </w:num>
  <w:num w:numId="10">
    <w:abstractNumId w:val="27"/>
  </w:num>
  <w:num w:numId="11">
    <w:abstractNumId w:val="30"/>
  </w:num>
  <w:num w:numId="12">
    <w:abstractNumId w:val="44"/>
  </w:num>
  <w:num w:numId="13">
    <w:abstractNumId w:val="52"/>
  </w:num>
  <w:num w:numId="14">
    <w:abstractNumId w:val="77"/>
  </w:num>
  <w:num w:numId="15">
    <w:abstractNumId w:val="42"/>
  </w:num>
  <w:num w:numId="16">
    <w:abstractNumId w:val="91"/>
  </w:num>
  <w:num w:numId="17">
    <w:abstractNumId w:val="70"/>
  </w:num>
  <w:num w:numId="18">
    <w:abstractNumId w:val="97"/>
  </w:num>
  <w:num w:numId="19">
    <w:abstractNumId w:val="19"/>
  </w:num>
  <w:num w:numId="20">
    <w:abstractNumId w:val="18"/>
  </w:num>
  <w:num w:numId="21">
    <w:abstractNumId w:val="36"/>
  </w:num>
  <w:num w:numId="22">
    <w:abstractNumId w:val="21"/>
  </w:num>
  <w:num w:numId="23">
    <w:abstractNumId w:val="90"/>
  </w:num>
  <w:num w:numId="24">
    <w:abstractNumId w:val="16"/>
  </w:num>
  <w:num w:numId="25">
    <w:abstractNumId w:val="38"/>
  </w:num>
  <w:num w:numId="26">
    <w:abstractNumId w:val="46"/>
  </w:num>
  <w:num w:numId="27">
    <w:abstractNumId w:val="24"/>
  </w:num>
  <w:num w:numId="28">
    <w:abstractNumId w:val="84"/>
  </w:num>
  <w:num w:numId="29">
    <w:abstractNumId w:val="96"/>
  </w:num>
  <w:num w:numId="30">
    <w:abstractNumId w:val="93"/>
  </w:num>
  <w:num w:numId="31">
    <w:abstractNumId w:val="48"/>
  </w:num>
  <w:num w:numId="32">
    <w:abstractNumId w:val="37"/>
  </w:num>
  <w:num w:numId="33">
    <w:abstractNumId w:val="60"/>
  </w:num>
  <w:num w:numId="34">
    <w:abstractNumId w:val="17"/>
  </w:num>
  <w:num w:numId="35">
    <w:abstractNumId w:val="55"/>
  </w:num>
  <w:num w:numId="36">
    <w:abstractNumId w:val="78"/>
  </w:num>
  <w:num w:numId="37">
    <w:abstractNumId w:val="89"/>
  </w:num>
  <w:num w:numId="38">
    <w:abstractNumId w:val="23"/>
  </w:num>
  <w:num w:numId="39">
    <w:abstractNumId w:val="74"/>
  </w:num>
  <w:num w:numId="40">
    <w:abstractNumId w:val="53"/>
  </w:num>
  <w:num w:numId="41">
    <w:abstractNumId w:val="72"/>
  </w:num>
  <w:num w:numId="42">
    <w:abstractNumId w:val="88"/>
  </w:num>
  <w:num w:numId="43">
    <w:abstractNumId w:val="86"/>
  </w:num>
  <w:num w:numId="44">
    <w:abstractNumId w:val="76"/>
  </w:num>
  <w:num w:numId="45">
    <w:abstractNumId w:val="83"/>
  </w:num>
  <w:num w:numId="46">
    <w:abstractNumId w:val="98"/>
  </w:num>
  <w:num w:numId="47">
    <w:abstractNumId w:val="41"/>
  </w:num>
  <w:num w:numId="48">
    <w:abstractNumId w:val="59"/>
  </w:num>
  <w:num w:numId="49">
    <w:abstractNumId w:val="64"/>
  </w:num>
  <w:num w:numId="50">
    <w:abstractNumId w:val="51"/>
  </w:num>
  <w:num w:numId="51">
    <w:abstractNumId w:val="66"/>
  </w:num>
  <w:num w:numId="52">
    <w:abstractNumId w:val="29"/>
  </w:num>
  <w:num w:numId="53">
    <w:abstractNumId w:val="92"/>
  </w:num>
  <w:num w:numId="54">
    <w:abstractNumId w:val="22"/>
  </w:num>
  <w:num w:numId="55">
    <w:abstractNumId w:val="31"/>
  </w:num>
  <w:num w:numId="56">
    <w:abstractNumId w:val="99"/>
  </w:num>
  <w:num w:numId="57">
    <w:abstractNumId w:val="49"/>
  </w:num>
  <w:num w:numId="58">
    <w:abstractNumId w:val="56"/>
  </w:num>
  <w:num w:numId="59">
    <w:abstractNumId w:val="69"/>
  </w:num>
  <w:num w:numId="60">
    <w:abstractNumId w:val="47"/>
  </w:num>
  <w:num w:numId="61">
    <w:abstractNumId w:val="45"/>
  </w:num>
  <w:num w:numId="62">
    <w:abstractNumId w:val="32"/>
  </w:num>
  <w:num w:numId="63">
    <w:abstractNumId w:val="65"/>
  </w:num>
  <w:num w:numId="64">
    <w:abstractNumId w:val="81"/>
  </w:num>
  <w:num w:numId="65">
    <w:abstractNumId w:val="57"/>
  </w:num>
  <w:num w:numId="66">
    <w:abstractNumId w:val="94"/>
  </w:num>
  <w:num w:numId="67">
    <w:abstractNumId w:val="34"/>
  </w:num>
  <w:num w:numId="68">
    <w:abstractNumId w:val="75"/>
  </w:num>
  <w:num w:numId="69">
    <w:abstractNumId w:val="50"/>
  </w:num>
  <w:num w:numId="70">
    <w:abstractNumId w:val="26"/>
  </w:num>
  <w:num w:numId="71">
    <w:abstractNumId w:val="71"/>
  </w:num>
  <w:num w:numId="72">
    <w:abstractNumId w:val="33"/>
  </w:num>
  <w:num w:numId="73">
    <w:abstractNumId w:val="61"/>
  </w:num>
  <w:num w:numId="74">
    <w:abstractNumId w:val="87"/>
  </w:num>
  <w:num w:numId="75">
    <w:abstractNumId w:val="68"/>
  </w:num>
  <w:num w:numId="76">
    <w:abstractNumId w:val="62"/>
  </w:num>
  <w:num w:numId="77">
    <w:abstractNumId w:val="63"/>
  </w:num>
  <w:num w:numId="78">
    <w:abstractNumId w:val="85"/>
  </w:num>
  <w:num w:numId="79">
    <w:abstractNumId w:val="79"/>
  </w:num>
  <w:num w:numId="80">
    <w:abstractNumId w:val="58"/>
  </w:num>
  <w:num w:numId="81">
    <w:abstractNumId w:val="82"/>
  </w:num>
  <w:num w:numId="82">
    <w:abstractNumId w:val="80"/>
  </w:num>
  <w:num w:numId="83">
    <w:abstractNumId w:val="20"/>
  </w:num>
  <w:num w:numId="84">
    <w:abstractNumId w:val="67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13AB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9B0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346E"/>
    <w:rsid w:val="000F43CF"/>
    <w:rsid w:val="000F4D7C"/>
    <w:rsid w:val="000F5BB9"/>
    <w:rsid w:val="000F7B6B"/>
    <w:rsid w:val="001045C8"/>
    <w:rsid w:val="00106F16"/>
    <w:rsid w:val="001077C6"/>
    <w:rsid w:val="00110A21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3C39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53A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37BB"/>
    <w:rsid w:val="002155C5"/>
    <w:rsid w:val="002161B5"/>
    <w:rsid w:val="0021621D"/>
    <w:rsid w:val="00220CAF"/>
    <w:rsid w:val="00220E66"/>
    <w:rsid w:val="0022147B"/>
    <w:rsid w:val="00221631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872B4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3E8C"/>
    <w:rsid w:val="0033411E"/>
    <w:rsid w:val="00340982"/>
    <w:rsid w:val="003410ED"/>
    <w:rsid w:val="003424F6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3A1"/>
    <w:rsid w:val="003A3E00"/>
    <w:rsid w:val="003A5494"/>
    <w:rsid w:val="003A54F9"/>
    <w:rsid w:val="003A664F"/>
    <w:rsid w:val="003B2068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51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6894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49E6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71AA"/>
    <w:rsid w:val="006F75EF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1C7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0ED8"/>
    <w:rsid w:val="00761C70"/>
    <w:rsid w:val="00763263"/>
    <w:rsid w:val="007650FE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13AC"/>
    <w:rsid w:val="008241A0"/>
    <w:rsid w:val="008265F1"/>
    <w:rsid w:val="00831865"/>
    <w:rsid w:val="00831A9F"/>
    <w:rsid w:val="0083265E"/>
    <w:rsid w:val="00833C11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1EF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3F63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3F3D"/>
    <w:rsid w:val="00944C2D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2659"/>
    <w:rsid w:val="00975436"/>
    <w:rsid w:val="00976E28"/>
    <w:rsid w:val="00977CB1"/>
    <w:rsid w:val="00977EF5"/>
    <w:rsid w:val="00981285"/>
    <w:rsid w:val="00981DAA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38B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B5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760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159D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37F05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118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34D"/>
    <w:rsid w:val="00C33817"/>
    <w:rsid w:val="00C351F1"/>
    <w:rsid w:val="00C3632F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18BA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5F0E"/>
    <w:rsid w:val="00DF6A93"/>
    <w:rsid w:val="00E00828"/>
    <w:rsid w:val="00E018F2"/>
    <w:rsid w:val="00E0211E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3DF"/>
    <w:rsid w:val="00EE74D5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1988"/>
    <w:rsid w:val="00F3324D"/>
    <w:rsid w:val="00F33951"/>
    <w:rsid w:val="00F34A01"/>
    <w:rsid w:val="00F37DD0"/>
    <w:rsid w:val="00F37E3E"/>
    <w:rsid w:val="00F41268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  <w15:docId w15:val="{A2D798D8-7E66-406E-9BF2-85D6039AE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d.ceidg.gov.p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40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s.ms.gov.p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664AAD-C771-4C6E-B3AE-2F1879F7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511</Words>
  <Characters>15066</Characters>
  <Application>Microsoft Office Word</Application>
  <DocSecurity>0</DocSecurity>
  <Lines>125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7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JEDZ</cp:lastModifiedBy>
  <cp:revision>2</cp:revision>
  <cp:lastPrinted>2022-06-15T09:39:00Z</cp:lastPrinted>
  <dcterms:created xsi:type="dcterms:W3CDTF">2022-06-15T09:42:00Z</dcterms:created>
  <dcterms:modified xsi:type="dcterms:W3CDTF">2022-06-15T09:42:00Z</dcterms:modified>
</cp:coreProperties>
</file>